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76796512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E91475">
        <w:rPr>
          <w:rFonts w:ascii="Arial Narrow" w:hAnsi="Arial Narrow" w:cs="Times New Roman"/>
          <w:bCs/>
          <w:u w:val="single"/>
        </w:rPr>
        <w:t>1/10/2021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2A276504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="00E91475">
        <w:rPr>
          <w:rFonts w:ascii="Arial Narrow" w:hAnsi="Arial Narrow" w:cs="Times New Roman"/>
          <w:b/>
          <w:bCs/>
        </w:rPr>
        <w:t>X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5EB6BA6A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E91475">
        <w:rPr>
          <w:rFonts w:ascii="Arial Narrow" w:hAnsi="Arial Narrow" w:cs="Times New Roman"/>
        </w:rPr>
        <w:t>Committee on the Status of Women</w:t>
      </w:r>
      <w:r w:rsidR="00161ADE">
        <w:rPr>
          <w:rFonts w:ascii="Arial Narrow" w:hAnsi="Arial Narrow" w:cs="Times New Roman"/>
        </w:rPr>
        <w:t xml:space="preserve"> Faculty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40A5F3E2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E91475">
        <w:rPr>
          <w:rFonts w:ascii="Arial Narrow" w:hAnsi="Arial Narrow" w:cs="Times New Roman"/>
          <w:b/>
          <w:bCs/>
        </w:rPr>
        <w:t>Brooke Nodeland and Tina Mims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0E88D1DB" w:rsidR="006F50A9" w:rsidRPr="00130C1D" w:rsidRDefault="006F50A9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u w:val="single"/>
        </w:rPr>
        <w:tab/>
      </w:r>
      <w:r w:rsidR="00E91475">
        <w:rPr>
          <w:rFonts w:ascii="Arial Narrow" w:hAnsi="Arial Narrow" w:cs="Times New Roman"/>
          <w:u w:val="single"/>
        </w:rPr>
        <w:t>9/6(?), 11/1</w:t>
      </w:r>
      <w:r w:rsidRPr="00130C1D">
        <w:rPr>
          <w:rFonts w:ascii="Arial Narrow" w:hAnsi="Arial Narrow" w:cs="Times New Roman"/>
          <w:u w:val="single"/>
        </w:rPr>
        <w:tab/>
      </w:r>
      <w:r w:rsidR="00E91475">
        <w:rPr>
          <w:rFonts w:ascii="Arial Narrow" w:hAnsi="Arial Narrow" w:cs="Times New Roman"/>
          <w:u w:val="single"/>
        </w:rPr>
        <w:t>(Attendance began with the second meeting)</w:t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627"/>
        <w:gridCol w:w="1665"/>
        <w:gridCol w:w="1349"/>
        <w:gridCol w:w="1559"/>
        <w:gridCol w:w="1591"/>
      </w:tblGrid>
      <w:tr w:rsidR="0030331C" w:rsidRPr="00130C1D" w14:paraId="0242820B" w14:textId="77777777" w:rsidTr="00032BAE">
        <w:tc>
          <w:tcPr>
            <w:tcW w:w="1885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2627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4C8380B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1C0C91F6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Brooke Nodeland</w:t>
            </w:r>
          </w:p>
        </w:tc>
        <w:tc>
          <w:tcPr>
            <w:tcW w:w="1665" w:type="dxa"/>
          </w:tcPr>
          <w:p w14:paraId="40875A37" w14:textId="72F11983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riminal Justice</w:t>
            </w:r>
          </w:p>
        </w:tc>
        <w:tc>
          <w:tcPr>
            <w:tcW w:w="1349" w:type="dxa"/>
          </w:tcPr>
          <w:p w14:paraId="239CCAB8" w14:textId="17C48816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5119CD69" w14:textId="17595195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65EA0371" w14:textId="093FFB1D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23960EFF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6B52A992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337F730B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Tina Mims</w:t>
            </w:r>
          </w:p>
        </w:tc>
        <w:tc>
          <w:tcPr>
            <w:tcW w:w="1665" w:type="dxa"/>
          </w:tcPr>
          <w:p w14:paraId="01305FC3" w14:textId="03263BC7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New College</w:t>
            </w:r>
          </w:p>
        </w:tc>
        <w:tc>
          <w:tcPr>
            <w:tcW w:w="1349" w:type="dxa"/>
          </w:tcPr>
          <w:p w14:paraId="37D66474" w14:textId="4CD10139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36D87ADA" w14:textId="5FF4A30C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29EDD1CB" w14:textId="7A1D5A78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29CBA31C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4ECA139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Secretary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E8895" w14:textId="33B13066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n/a</w:t>
            </w:r>
          </w:p>
        </w:tc>
        <w:tc>
          <w:tcPr>
            <w:tcW w:w="1665" w:type="dxa"/>
          </w:tcPr>
          <w:p w14:paraId="7AAA983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D9E58E2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EC4CD50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F054F9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AA85583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2F4CCFE2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Carol Costabile-Heming</w:t>
            </w:r>
          </w:p>
        </w:tc>
        <w:tc>
          <w:tcPr>
            <w:tcW w:w="1665" w:type="dxa"/>
          </w:tcPr>
          <w:p w14:paraId="14AD1DD1" w14:textId="0FF6BEB9" w:rsidR="009012CF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World Languages</w:t>
            </w:r>
          </w:p>
        </w:tc>
        <w:tc>
          <w:tcPr>
            <w:tcW w:w="1349" w:type="dxa"/>
          </w:tcPr>
          <w:p w14:paraId="505D863C" w14:textId="622596B0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2EF38530" w14:textId="5712BB39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4F4950A9" w14:textId="04A55905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1E79926A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30DC78CF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ill Dawson</w:t>
            </w:r>
          </w:p>
        </w:tc>
        <w:tc>
          <w:tcPr>
            <w:tcW w:w="1665" w:type="dxa"/>
          </w:tcPr>
          <w:p w14:paraId="3056CF78" w14:textId="22E6E063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brary</w:t>
            </w:r>
          </w:p>
        </w:tc>
        <w:tc>
          <w:tcPr>
            <w:tcW w:w="1349" w:type="dxa"/>
          </w:tcPr>
          <w:p w14:paraId="0D62043D" w14:textId="0DC1D38F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0449633E" w14:textId="0E3B0252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0E70F527" w14:textId="0FD02A2F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</w:tr>
      <w:tr w:rsidR="009012CF" w:rsidRPr="00130C1D" w14:paraId="2F86A505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10A507DE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Usha Philipose</w:t>
            </w:r>
          </w:p>
        </w:tc>
        <w:tc>
          <w:tcPr>
            <w:tcW w:w="1665" w:type="dxa"/>
          </w:tcPr>
          <w:p w14:paraId="0A610270" w14:textId="4BD64097" w:rsidR="009012CF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hysics</w:t>
            </w:r>
          </w:p>
        </w:tc>
        <w:tc>
          <w:tcPr>
            <w:tcW w:w="1349" w:type="dxa"/>
          </w:tcPr>
          <w:p w14:paraId="46A74BD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B14758F" w14:textId="262B87C6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7AEEA040" w14:textId="501D0593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</w:tr>
      <w:tr w:rsidR="009012CF" w:rsidRPr="00130C1D" w14:paraId="7A9E9AFD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3D6CC13C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Brooke Nodeland</w:t>
            </w:r>
          </w:p>
        </w:tc>
        <w:tc>
          <w:tcPr>
            <w:tcW w:w="1665" w:type="dxa"/>
          </w:tcPr>
          <w:p w14:paraId="6AAEC8E0" w14:textId="170A23CF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riminal Justice</w:t>
            </w:r>
          </w:p>
        </w:tc>
        <w:tc>
          <w:tcPr>
            <w:tcW w:w="1349" w:type="dxa"/>
          </w:tcPr>
          <w:p w14:paraId="4E5D1BD5" w14:textId="0256EF7A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650187C7" w14:textId="5C2DC9D9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6C2CF7D" w14:textId="63A58251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4092E2EA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791385CF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adhuri Bandla</w:t>
            </w:r>
          </w:p>
        </w:tc>
        <w:tc>
          <w:tcPr>
            <w:tcW w:w="1665" w:type="dxa"/>
          </w:tcPr>
          <w:p w14:paraId="0C71AA20" w14:textId="2231F574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ccounting</w:t>
            </w:r>
          </w:p>
        </w:tc>
        <w:tc>
          <w:tcPr>
            <w:tcW w:w="1349" w:type="dxa"/>
          </w:tcPr>
          <w:p w14:paraId="7F983BDA" w14:textId="2529CB37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0E3D1D2C" w14:textId="4F65BDDE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994E7F1" w14:textId="0D31D308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3D4A35F1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1063967E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396BF8F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E3B41E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425CCFE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DA1A52A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85BC8C6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075AE39C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Karen Anderson-Lain</w:t>
            </w:r>
          </w:p>
        </w:tc>
        <w:tc>
          <w:tcPr>
            <w:tcW w:w="1665" w:type="dxa"/>
          </w:tcPr>
          <w:p w14:paraId="462F5844" w14:textId="5715588B" w:rsidR="009012CF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ommunication</w:t>
            </w:r>
          </w:p>
        </w:tc>
        <w:tc>
          <w:tcPr>
            <w:tcW w:w="1349" w:type="dxa"/>
          </w:tcPr>
          <w:p w14:paraId="2159F3EF" w14:textId="3BBAA83F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12EFD964" w14:textId="02D54FE2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16738256" w14:textId="4C664028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7E637AA6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24AC816E" w:rsidR="009012CF" w:rsidRPr="00130C1D" w:rsidRDefault="00E9147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acqueline Vickery</w:t>
            </w:r>
          </w:p>
        </w:tc>
        <w:tc>
          <w:tcPr>
            <w:tcW w:w="1665" w:type="dxa"/>
          </w:tcPr>
          <w:p w14:paraId="6516D9B3" w14:textId="141A814A" w:rsidR="009012CF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edia Arts</w:t>
            </w:r>
          </w:p>
        </w:tc>
        <w:tc>
          <w:tcPr>
            <w:tcW w:w="1349" w:type="dxa"/>
          </w:tcPr>
          <w:p w14:paraId="38AA8FCE" w14:textId="01DCB90E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025B9B45" w14:textId="0BB40144" w:rsidR="009012CF" w:rsidRPr="00130C1D" w:rsidRDefault="00E9147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0F6059D8" w14:textId="13A14382" w:rsidR="009012CF" w:rsidRPr="00130C1D" w:rsidRDefault="00E9147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</w:tr>
      <w:tr w:rsidR="0086319C" w:rsidRPr="00130C1D" w14:paraId="56D96373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677C0606" w:rsidR="0086319C" w:rsidRPr="00130C1D" w:rsidRDefault="00032BAE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eagan May</w:t>
            </w:r>
          </w:p>
        </w:tc>
        <w:tc>
          <w:tcPr>
            <w:tcW w:w="1665" w:type="dxa"/>
          </w:tcPr>
          <w:p w14:paraId="49D8B016" w14:textId="318976C3" w:rsidR="0086319C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brary</w:t>
            </w:r>
          </w:p>
        </w:tc>
        <w:tc>
          <w:tcPr>
            <w:tcW w:w="1349" w:type="dxa"/>
          </w:tcPr>
          <w:p w14:paraId="18E82891" w14:textId="1D1F68CE" w:rsidR="0086319C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1D68FDB9" w14:textId="59047758" w:rsidR="0086319C" w:rsidRPr="00130C1D" w:rsidRDefault="00032BAE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5FDA5AC7" w14:textId="1B635EA0" w:rsidR="0086319C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</w:tr>
      <w:tr w:rsidR="00E91475" w:rsidRPr="00130C1D" w14:paraId="3158CCB3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38BA488F" w14:textId="06F89483" w:rsidR="00E91475" w:rsidRPr="00130C1D" w:rsidRDefault="00E91475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E67E2" w14:textId="12053468" w:rsidR="00E91475" w:rsidRPr="00130C1D" w:rsidRDefault="00032BAE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acqueline Walker</w:t>
            </w:r>
          </w:p>
        </w:tc>
        <w:tc>
          <w:tcPr>
            <w:tcW w:w="1665" w:type="dxa"/>
          </w:tcPr>
          <w:p w14:paraId="556427A9" w14:textId="245F166A" w:rsidR="00E91475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glish</w:t>
            </w:r>
          </w:p>
        </w:tc>
        <w:tc>
          <w:tcPr>
            <w:tcW w:w="1349" w:type="dxa"/>
          </w:tcPr>
          <w:p w14:paraId="7E526112" w14:textId="039108D1" w:rsidR="00E91475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3962F836" w14:textId="6E0BEF0C" w:rsidR="00E91475" w:rsidRPr="00130C1D" w:rsidRDefault="00032BAE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24D8EF15" w14:textId="5ADE973E" w:rsidR="00E91475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E91475" w:rsidRPr="00130C1D" w14:paraId="27DC5CB5" w14:textId="77777777" w:rsidTr="00032BAE">
        <w:tc>
          <w:tcPr>
            <w:tcW w:w="1885" w:type="dxa"/>
            <w:tcBorders>
              <w:right w:val="single" w:sz="4" w:space="0" w:color="auto"/>
            </w:tcBorders>
          </w:tcPr>
          <w:p w14:paraId="2F78560B" w14:textId="1A182202" w:rsidR="00E91475" w:rsidRPr="00130C1D" w:rsidRDefault="00E91475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Temporary At-large</w:t>
            </w:r>
          </w:p>
        </w:tc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9AD5A" w14:textId="46721538" w:rsidR="00E91475" w:rsidRPr="00130C1D" w:rsidRDefault="00032BAE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Tina Mims</w:t>
            </w:r>
          </w:p>
        </w:tc>
        <w:tc>
          <w:tcPr>
            <w:tcW w:w="1665" w:type="dxa"/>
          </w:tcPr>
          <w:p w14:paraId="5ACC28DD" w14:textId="6857344B" w:rsidR="00E91475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New College</w:t>
            </w:r>
          </w:p>
        </w:tc>
        <w:tc>
          <w:tcPr>
            <w:tcW w:w="1349" w:type="dxa"/>
          </w:tcPr>
          <w:p w14:paraId="654897F3" w14:textId="74713B00" w:rsidR="00E91475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2CFA342C" w14:textId="36F16E4E" w:rsidR="00E91475" w:rsidRPr="00130C1D" w:rsidRDefault="00032BAE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15B04F3C" w14:textId="67217130" w:rsidR="00E91475" w:rsidRPr="00130C1D" w:rsidRDefault="00032BAE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</w:tbl>
    <w:p w14:paraId="6CC926D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4F15137D" w14:textId="65AE9859" w:rsidR="00032BAE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</w:t>
      </w:r>
      <w:r w:rsidR="00032BAE">
        <w:rPr>
          <w:rFonts w:ascii="Arial Narrow" w:hAnsi="Arial Narrow" w:cs="Times New Roman"/>
          <w:b/>
          <w:bCs/>
        </w:rPr>
        <w:t xml:space="preserve">: </w:t>
      </w:r>
      <w:r w:rsidR="004E0010">
        <w:rPr>
          <w:rFonts w:ascii="Arial Narrow" w:hAnsi="Arial Narrow" w:cs="Times New Roman"/>
          <w:b/>
          <w:bCs/>
        </w:rPr>
        <w:t>Our projects are still in progress. See below.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1D59607" w14:textId="77777777" w:rsidR="004E0010" w:rsidRDefault="006A3157" w:rsidP="004E0010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  <w:r w:rsidR="002B5F87" w:rsidRPr="00130C1D">
        <w:rPr>
          <w:rFonts w:ascii="Arial Narrow" w:hAnsi="Arial Narrow" w:cs="Times New Roman"/>
          <w:b/>
          <w:bCs/>
          <w:color w:val="FF0000"/>
        </w:rPr>
        <w:t>[</w:t>
      </w:r>
      <w:r w:rsidR="004E0010">
        <w:rPr>
          <w:rFonts w:ascii="Arial Narrow" w:hAnsi="Arial Narrow" w:cs="Times New Roman"/>
          <w:b/>
          <w:bCs/>
        </w:rPr>
        <w:t>We started the year with 2 primary objectives:</w:t>
      </w:r>
    </w:p>
    <w:p w14:paraId="09E97099" w14:textId="77777777" w:rsidR="004E0010" w:rsidRDefault="004E0010" w:rsidP="004E00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o examine issues associated with retention of women faculty at UNT</w:t>
      </w:r>
    </w:p>
    <w:p w14:paraId="5B916031" w14:textId="77777777" w:rsidR="004E0010" w:rsidRDefault="004E0010" w:rsidP="004E0010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 xml:space="preserve">We obtained requested documentation from the Provost’s office to review gendered differences in reasons for leaving the university using exit surveys.  </w:t>
      </w:r>
    </w:p>
    <w:p w14:paraId="732423FF" w14:textId="77777777" w:rsidR="004E0010" w:rsidRDefault="004E0010" w:rsidP="004E00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 xml:space="preserve">Administer a workload survey to the entire faculty related to COVID </w:t>
      </w:r>
    </w:p>
    <w:p w14:paraId="4C85D291" w14:textId="61117E6E" w:rsidR="004E0010" w:rsidRPr="00032BAE" w:rsidRDefault="004E0010" w:rsidP="004E0010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Survey development is in progress and we hope to deliver the survey within the next month or so.</w:t>
      </w:r>
    </w:p>
    <w:p w14:paraId="588591BA" w14:textId="0B5187DB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6978EA01" w14:textId="77777777" w:rsidR="00FF31D4" w:rsidRPr="00130C1D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6DF9A" w14:textId="77777777" w:rsidR="00725489" w:rsidRDefault="00725489" w:rsidP="00F16A1C">
      <w:pPr>
        <w:spacing w:after="0" w:line="240" w:lineRule="auto"/>
      </w:pPr>
      <w:r>
        <w:separator/>
      </w:r>
    </w:p>
  </w:endnote>
  <w:endnote w:type="continuationSeparator" w:id="0">
    <w:p w14:paraId="3F5E1037" w14:textId="77777777" w:rsidR="00725489" w:rsidRDefault="00725489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A5A59" w14:textId="77777777" w:rsidR="00725489" w:rsidRDefault="00725489" w:rsidP="00F16A1C">
      <w:pPr>
        <w:spacing w:after="0" w:line="240" w:lineRule="auto"/>
      </w:pPr>
      <w:r>
        <w:separator/>
      </w:r>
    </w:p>
  </w:footnote>
  <w:footnote w:type="continuationSeparator" w:id="0">
    <w:p w14:paraId="597DF39E" w14:textId="77777777" w:rsidR="00725489" w:rsidRDefault="00725489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077742"/>
    <w:multiLevelType w:val="hybridMultilevel"/>
    <w:tmpl w:val="62060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32BAE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61ADE"/>
    <w:rsid w:val="001772AD"/>
    <w:rsid w:val="00183909"/>
    <w:rsid w:val="001942E1"/>
    <w:rsid w:val="001B6388"/>
    <w:rsid w:val="001E2FCE"/>
    <w:rsid w:val="001E4A8B"/>
    <w:rsid w:val="001F292A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97252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0010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25489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C5EB8"/>
    <w:rsid w:val="009D701F"/>
    <w:rsid w:val="009E27E5"/>
    <w:rsid w:val="00A370E7"/>
    <w:rsid w:val="00A5188A"/>
    <w:rsid w:val="00B00A6F"/>
    <w:rsid w:val="00B267F7"/>
    <w:rsid w:val="00B500E3"/>
    <w:rsid w:val="00B63BFB"/>
    <w:rsid w:val="00B7069A"/>
    <w:rsid w:val="00B71E24"/>
    <w:rsid w:val="00B94050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31053"/>
    <w:rsid w:val="00E44552"/>
    <w:rsid w:val="00E46ECC"/>
    <w:rsid w:val="00E66857"/>
    <w:rsid w:val="00E76C68"/>
    <w:rsid w:val="00E91475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Canfield, Blakely</cp:lastModifiedBy>
  <cp:revision>3</cp:revision>
  <cp:lastPrinted>2016-06-01T21:08:00Z</cp:lastPrinted>
  <dcterms:created xsi:type="dcterms:W3CDTF">2022-01-26T22:29:00Z</dcterms:created>
  <dcterms:modified xsi:type="dcterms:W3CDTF">2022-01-26T22:29:00Z</dcterms:modified>
</cp:coreProperties>
</file>